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_5_Kyle_Hancock</w:t>
      </w:r>
    </w:p>
    <w:p>
      <w:pPr>
        <w:pStyle w:val="Author"/>
      </w:pPr>
      <w:r>
        <w:t xml:space="preserve">Kyle</w:t>
      </w:r>
      <w:r>
        <w:t xml:space="preserve"> </w:t>
      </w:r>
      <w:r>
        <w:t xml:space="preserve">Hancock</w:t>
      </w:r>
    </w:p>
    <w:p>
      <w:pPr>
        <w:pStyle w:val="Date"/>
      </w:pPr>
      <w:r>
        <w:t xml:space="preserve">11/21/2019</w:t>
      </w:r>
    </w:p>
    <w:p>
      <w:pPr>
        <w:pStyle w:val="Heading1"/>
      </w:pPr>
      <w:bookmarkStart w:id="20" w:name="set-global-options"/>
      <w:r>
        <w:t xml:space="preserve">Set Global Options</w:t>
      </w:r>
      <w:bookmarkEnd w:id="20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read-data-in"/>
      <w:r>
        <w:t xml:space="preserve">Read Data In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homici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icide-data.csv"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cleaning-data"/>
      <w:r>
        <w:t xml:space="preserve">Cleaning Data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cats)</w:t>
      </w:r>
      <w:r>
        <w:br w:type="textWrapping"/>
      </w:r>
      <w:r>
        <w:rPr>
          <w:rStyle w:val="NormalTok"/>
        </w:rPr>
        <w:t xml:space="preserve">baltim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icid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altim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orted_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reported_dat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reported_date),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year, month, day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mont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month, year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5-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dy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nter_vs_summ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winter_vs_summ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inter_vs_summer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ter"</w:t>
      </w:r>
      <w:r>
        <w:rPr>
          <w:rStyle w:val="NormalTok"/>
        </w:rPr>
        <w:t xml:space="preserve">)))</w:t>
      </w:r>
    </w:p>
    <w:p>
      <w:pPr>
        <w:pStyle w:val="Heading1"/>
      </w:pPr>
      <w:bookmarkStart w:id="23" w:name="recreating-the-figure"/>
      <w:r>
        <w:t xml:space="preserve">Recreating the Figure</w:t>
      </w:r>
      <w:bookmarkEnd w:id="2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baltimor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winter_vs_summe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-4-1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-4-1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est of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Freddie 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homicid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icides in Baltimore, M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dark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_5_Kyle_Hancock_files/figure-docx/Fig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_5_Kyle_Hancock</dc:title>
  <dc:creator>Kyle Hancock</dc:creator>
  <cp:keywords/>
  <dcterms:created xsi:type="dcterms:W3CDTF">2019-11-21T23:17:35Z</dcterms:created>
  <dcterms:modified xsi:type="dcterms:W3CDTF">2019-11-21T23:17:35Z</dcterms:modified>
</cp:coreProperties>
</file>